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BDC44C" w14:textId="5EC8F382" w:rsidR="005C1E6F" w:rsidRDefault="005C1E6F" w:rsidP="005C1E6F">
      <w:pPr>
        <w:pStyle w:val="BodyText"/>
        <w:spacing w:before="0"/>
        <w:ind w:left="6589" w:right="0"/>
        <w:jc w:val="left"/>
        <w:rPr>
          <w:u w:val="single"/>
        </w:rPr>
      </w:pPr>
    </w:p>
    <w:p w14:paraId="32207366" w14:textId="2F265363" w:rsidR="00BF1935" w:rsidRPr="008775C4" w:rsidRDefault="000F291C" w:rsidP="005C1E6F">
      <w:pPr>
        <w:pStyle w:val="BodyText"/>
        <w:spacing w:before="0"/>
        <w:ind w:right="0"/>
        <w:jc w:val="center"/>
        <w:rPr>
          <w:rFonts w:ascii="Times New Roman"/>
          <w:b/>
          <w:szCs w:val="24"/>
        </w:rPr>
      </w:pPr>
      <w:r w:rsidRPr="008775C4">
        <w:rPr>
          <w:b/>
          <w:sz w:val="24"/>
          <w:szCs w:val="24"/>
          <w:u w:val="single"/>
        </w:rPr>
        <w:t>Open Front</w:t>
      </w:r>
      <w:r w:rsidR="003701D6" w:rsidRPr="008775C4">
        <w:rPr>
          <w:b/>
          <w:sz w:val="24"/>
          <w:szCs w:val="24"/>
          <w:u w:val="single"/>
        </w:rPr>
        <w:t xml:space="preserve"> </w:t>
      </w:r>
      <w:r w:rsidR="008775C4" w:rsidRPr="008775C4">
        <w:rPr>
          <w:b/>
          <w:sz w:val="24"/>
          <w:szCs w:val="24"/>
          <w:u w:val="single"/>
        </w:rPr>
        <w:t xml:space="preserve">Knock Down </w:t>
      </w:r>
      <w:r w:rsidR="005C1E6F" w:rsidRPr="008775C4">
        <w:rPr>
          <w:b/>
          <w:sz w:val="24"/>
          <w:szCs w:val="24"/>
          <w:u w:val="single"/>
        </w:rPr>
        <w:t>Series</w:t>
      </w:r>
    </w:p>
    <w:p w14:paraId="21F7D717" w14:textId="77777777" w:rsidR="00BF1935" w:rsidRDefault="003701D6" w:rsidP="008775C4">
      <w:pPr>
        <w:ind w:right="576"/>
        <w:rPr>
          <w:b/>
        </w:rPr>
      </w:pPr>
      <w:r>
        <w:rPr>
          <w:b/>
          <w:u w:val="single"/>
        </w:rPr>
        <w:t>Part 1: General</w:t>
      </w:r>
    </w:p>
    <w:p w14:paraId="3C034853" w14:textId="45E42E2B" w:rsidR="00BF1935" w:rsidRPr="005C1E6F" w:rsidRDefault="003701D6" w:rsidP="008775C4">
      <w:pPr>
        <w:pStyle w:val="ListParagraph"/>
        <w:numPr>
          <w:ilvl w:val="1"/>
          <w:numId w:val="5"/>
        </w:numPr>
        <w:tabs>
          <w:tab w:val="left" w:pos="540"/>
        </w:tabs>
        <w:spacing w:before="199"/>
        <w:ind w:left="0" w:right="576" w:firstLine="0"/>
      </w:pPr>
      <w:r w:rsidRPr="005C1E6F">
        <w:rPr>
          <w:b/>
        </w:rPr>
        <w:t xml:space="preserve">Construction Requirements: </w:t>
      </w:r>
      <w:r w:rsidRPr="005C1E6F">
        <w:t>All lockers shall be powder</w:t>
      </w:r>
      <w:r w:rsidR="00722172">
        <w:t xml:space="preserve"> </w:t>
      </w:r>
      <w:r w:rsidRPr="005C1E6F">
        <w:t xml:space="preserve">coated steel as design and manufactured by </w:t>
      </w:r>
      <w:r w:rsidR="00F97E2B">
        <w:t>LockersMFG</w:t>
      </w:r>
      <w:r w:rsidRPr="005C1E6F">
        <w:t xml:space="preserve">, </w:t>
      </w:r>
      <w:r w:rsidR="003B51CE">
        <w:t>Germantown,</w:t>
      </w:r>
      <w:r w:rsidRPr="005C1E6F">
        <w:t xml:space="preserve"> Tennessee. </w:t>
      </w:r>
      <w:r w:rsidR="00F97E2B">
        <w:t>LockersMFG</w:t>
      </w:r>
      <w:r w:rsidRPr="005C1E6F">
        <w:t xml:space="preserve"> will furni</w:t>
      </w:r>
      <w:r w:rsidR="000F291C" w:rsidRPr="005C1E6F">
        <w:t xml:space="preserve">sh all labor and materials for </w:t>
      </w:r>
      <w:r w:rsidRPr="005C1E6F">
        <w:t>the completion of work in this section</w:t>
      </w:r>
      <w:r w:rsidR="00AC1AD2">
        <w:t>,</w:t>
      </w:r>
      <w:r w:rsidRPr="005C1E6F">
        <w:t xml:space="preserve"> as shown in the approved drawings and specifications.</w:t>
      </w:r>
    </w:p>
    <w:p w14:paraId="64FA701E" w14:textId="77777777" w:rsidR="00BF1935" w:rsidRPr="005C1E6F" w:rsidRDefault="003701D6" w:rsidP="008775C4">
      <w:pPr>
        <w:pStyle w:val="ListParagraph"/>
        <w:numPr>
          <w:ilvl w:val="1"/>
          <w:numId w:val="5"/>
        </w:numPr>
        <w:tabs>
          <w:tab w:val="left" w:pos="540"/>
        </w:tabs>
        <w:spacing w:before="199"/>
        <w:ind w:left="0" w:right="576" w:firstLine="0"/>
      </w:pPr>
      <w:r w:rsidRPr="005C1E6F">
        <w:rPr>
          <w:b/>
        </w:rPr>
        <w:t xml:space="preserve">Qualifications of alternative lockers: </w:t>
      </w:r>
      <w:r w:rsidRPr="005C1E6F">
        <w:t>Will be evaluated only if they are submitted with supporting documents to show that they are equal or better than these specification standards.</w:t>
      </w:r>
    </w:p>
    <w:p w14:paraId="76AC122D" w14:textId="4BE27CE2" w:rsidR="00BF1935" w:rsidRPr="005C1E6F" w:rsidRDefault="003701D6" w:rsidP="008775C4">
      <w:pPr>
        <w:pStyle w:val="ListParagraph"/>
        <w:numPr>
          <w:ilvl w:val="1"/>
          <w:numId w:val="5"/>
        </w:numPr>
        <w:tabs>
          <w:tab w:val="left" w:pos="540"/>
        </w:tabs>
        <w:spacing w:before="199"/>
        <w:ind w:left="0" w:right="576" w:firstLine="0"/>
      </w:pPr>
      <w:r w:rsidRPr="005C1E6F">
        <w:rPr>
          <w:b/>
        </w:rPr>
        <w:t xml:space="preserve">Warranty: </w:t>
      </w:r>
      <w:r w:rsidRPr="005C1E6F">
        <w:t>Lockers are warranted for a lifetime against defective parts and workmanship</w:t>
      </w:r>
      <w:r w:rsidR="00722172">
        <w:t>.</w:t>
      </w:r>
      <w:r w:rsidRPr="005C1E6F">
        <w:t xml:space="preserve"> </w:t>
      </w:r>
      <w:r w:rsidR="00722172">
        <w:t>E</w:t>
      </w:r>
      <w:r w:rsidRPr="005C1E6F">
        <w:t>xclud</w:t>
      </w:r>
      <w:r w:rsidR="00722172">
        <w:t>es</w:t>
      </w:r>
      <w:r w:rsidRPr="005C1E6F">
        <w:t xml:space="preserve"> vandalism</w:t>
      </w:r>
      <w:r w:rsidR="00722172">
        <w:t>,</w:t>
      </w:r>
      <w:r w:rsidRPr="005C1E6F">
        <w:t xml:space="preserve"> improper installation</w:t>
      </w:r>
      <w:r w:rsidR="00722172">
        <w:t>,</w:t>
      </w:r>
      <w:r w:rsidRPr="005C1E6F">
        <w:t xml:space="preserve"> and</w:t>
      </w:r>
      <w:r w:rsidRPr="005C1E6F">
        <w:rPr>
          <w:spacing w:val="-12"/>
        </w:rPr>
        <w:t xml:space="preserve"> </w:t>
      </w:r>
      <w:r w:rsidRPr="005C1E6F">
        <w:t>use.</w:t>
      </w:r>
    </w:p>
    <w:p w14:paraId="42423C0A" w14:textId="77777777" w:rsidR="00BF1935" w:rsidRPr="005C1E6F" w:rsidRDefault="003701D6" w:rsidP="008775C4">
      <w:pPr>
        <w:pStyle w:val="ListParagraph"/>
        <w:numPr>
          <w:ilvl w:val="1"/>
          <w:numId w:val="5"/>
        </w:numPr>
        <w:tabs>
          <w:tab w:val="left" w:pos="540"/>
        </w:tabs>
        <w:spacing w:before="199"/>
        <w:ind w:left="0" w:right="576" w:firstLine="0"/>
      </w:pPr>
      <w:r w:rsidRPr="005C1E6F">
        <w:rPr>
          <w:b/>
        </w:rPr>
        <w:t xml:space="preserve">ADA Lockers: </w:t>
      </w:r>
      <w:r w:rsidRPr="005C1E6F">
        <w:t>Lockers are to meet the Americans with Disabilities Act, accessibility guidelines. They shall have recessed handles and shall be single tier or lower opening of a double tier locker. Locker bottom shall be a minimum of 15” off the floor, or an extra shelf placed 15” off the floor. Single tier lockers shall have a shelf 48” off the floor. Doors assigned for handicapped use shall have an appropriate symbol</w:t>
      </w:r>
      <w:r w:rsidRPr="005C1E6F">
        <w:rPr>
          <w:spacing w:val="-10"/>
        </w:rPr>
        <w:t xml:space="preserve"> </w:t>
      </w:r>
      <w:r w:rsidRPr="005C1E6F">
        <w:t>sign.</w:t>
      </w:r>
    </w:p>
    <w:p w14:paraId="0206107F" w14:textId="46FCC694" w:rsidR="00BF1935" w:rsidRPr="005C1E6F" w:rsidRDefault="003701D6" w:rsidP="008775C4">
      <w:pPr>
        <w:pStyle w:val="ListParagraph"/>
        <w:numPr>
          <w:ilvl w:val="1"/>
          <w:numId w:val="5"/>
        </w:numPr>
        <w:tabs>
          <w:tab w:val="left" w:pos="540"/>
        </w:tabs>
        <w:spacing w:before="199"/>
        <w:ind w:left="0" w:right="576" w:firstLine="0"/>
      </w:pPr>
      <w:r w:rsidRPr="005C1E6F">
        <w:rPr>
          <w:b/>
        </w:rPr>
        <w:t xml:space="preserve">Submittals: </w:t>
      </w:r>
      <w:r w:rsidRPr="005C1E6F">
        <w:t>Shop drawing shall show the following: Dimensioned drawings</w:t>
      </w:r>
      <w:r w:rsidR="00AC1AD2">
        <w:t>,</w:t>
      </w:r>
      <w:r w:rsidRPr="005C1E6F">
        <w:t xml:space="preserve"> including plans, elevations, and sections to show locker locations and interfaces with adjacent substrates. Color charts will be provided</w:t>
      </w:r>
      <w:r w:rsidR="00AC1AD2">
        <w:t>,</w:t>
      </w:r>
      <w:r w:rsidRPr="005C1E6F">
        <w:t xml:space="preserve"> representing manufactures full range of available colors and</w:t>
      </w:r>
      <w:r w:rsidRPr="005C1E6F">
        <w:rPr>
          <w:spacing w:val="-4"/>
        </w:rPr>
        <w:t xml:space="preserve"> </w:t>
      </w:r>
      <w:r w:rsidRPr="005C1E6F">
        <w:t>finishes.</w:t>
      </w:r>
    </w:p>
    <w:p w14:paraId="3DB388D7" w14:textId="64DC96BF" w:rsidR="00BF1935" w:rsidRDefault="003701D6" w:rsidP="008775C4">
      <w:pPr>
        <w:pStyle w:val="ListParagraph"/>
        <w:numPr>
          <w:ilvl w:val="1"/>
          <w:numId w:val="5"/>
        </w:numPr>
        <w:tabs>
          <w:tab w:val="left" w:pos="540"/>
        </w:tabs>
        <w:spacing w:before="199"/>
        <w:ind w:left="0" w:right="576" w:firstLine="0"/>
      </w:pPr>
      <w:r w:rsidRPr="005C1E6F">
        <w:rPr>
          <w:b/>
        </w:rPr>
        <w:t xml:space="preserve">Delivery, Storage &amp; Handling: </w:t>
      </w:r>
      <w:r w:rsidRPr="005C1E6F">
        <w:t>Store products in manufacture’s unopened packaging until ready for installation to protect the locker finish and adjacent surfaces from</w:t>
      </w:r>
      <w:r w:rsidRPr="005C1E6F">
        <w:rPr>
          <w:spacing w:val="-15"/>
        </w:rPr>
        <w:t xml:space="preserve"> </w:t>
      </w:r>
      <w:r w:rsidRPr="005C1E6F">
        <w:t>damage.</w:t>
      </w:r>
    </w:p>
    <w:p w14:paraId="7D900D53" w14:textId="77777777" w:rsidR="00A96B71" w:rsidRPr="005C1E6F" w:rsidRDefault="00A96B71" w:rsidP="00A96B71">
      <w:pPr>
        <w:pStyle w:val="ListParagraph"/>
        <w:tabs>
          <w:tab w:val="left" w:pos="540"/>
        </w:tabs>
        <w:spacing w:before="199"/>
        <w:ind w:left="0" w:right="576"/>
      </w:pPr>
    </w:p>
    <w:p w14:paraId="2B957C7F" w14:textId="1C5C94D4" w:rsidR="00BF1935" w:rsidRPr="005C1E6F" w:rsidRDefault="003701D6" w:rsidP="00A96B71">
      <w:pPr>
        <w:pStyle w:val="Heading1"/>
        <w:ind w:left="0" w:right="576"/>
      </w:pPr>
      <w:r w:rsidRPr="005C1E6F">
        <w:rPr>
          <w:u w:val="single"/>
        </w:rPr>
        <w:t xml:space="preserve">Part 2: </w:t>
      </w:r>
      <w:r w:rsidR="00722172">
        <w:rPr>
          <w:u w:val="single"/>
        </w:rPr>
        <w:t>Products</w:t>
      </w:r>
    </w:p>
    <w:p w14:paraId="20D5DD32" w14:textId="74C8AFE7" w:rsidR="00BF1935" w:rsidRPr="005C1E6F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 w:rsidRPr="005C1E6F">
        <w:rPr>
          <w:b/>
        </w:rPr>
        <w:t xml:space="preserve">Acceptable Product: </w:t>
      </w:r>
      <w:r w:rsidR="00F97E2B">
        <w:t>LockersMFG</w:t>
      </w:r>
      <w:r w:rsidR="000F291C" w:rsidRPr="005C1E6F">
        <w:t xml:space="preserve"> Open Front </w:t>
      </w:r>
      <w:r w:rsidRPr="005C1E6F">
        <w:t xml:space="preserve">Series, </w:t>
      </w:r>
      <w:r w:rsidR="00722172">
        <w:t xml:space="preserve">Knock Down </w:t>
      </w:r>
      <w:r w:rsidRPr="005C1E6F">
        <w:t>locker.</w:t>
      </w:r>
    </w:p>
    <w:p w14:paraId="47937E76" w14:textId="743AF62F" w:rsidR="00BF1935" w:rsidRPr="009C65B6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  <w:rPr>
          <w:rStyle w:val="Hyperlink"/>
          <w:color w:val="auto"/>
          <w:u w:val="none"/>
        </w:rPr>
      </w:pPr>
      <w:r w:rsidRPr="005C1E6F">
        <w:rPr>
          <w:b/>
        </w:rPr>
        <w:t xml:space="preserve">Acceptable Manufacturer: </w:t>
      </w:r>
      <w:r w:rsidR="00F97E2B">
        <w:t>LockersMFG</w:t>
      </w:r>
      <w:r w:rsidRPr="005C1E6F">
        <w:t>, wh</w:t>
      </w:r>
      <w:r w:rsidR="000F291C" w:rsidRPr="005C1E6F">
        <w:t>ich is located at P.O. Box 38</w:t>
      </w:r>
      <w:r w:rsidR="00207AF9">
        <w:t>3258</w:t>
      </w:r>
      <w:r w:rsidRPr="005C1E6F">
        <w:t>, Germantown, TN 38183; Phone: 901‐</w:t>
      </w:r>
      <w:r w:rsidR="0050464E">
        <w:t>207-6573</w:t>
      </w:r>
      <w:r w:rsidR="004111C7" w:rsidRPr="005C1E6F">
        <w:t xml:space="preserve">; Email: </w:t>
      </w:r>
      <w:r w:rsidR="000F291C" w:rsidRPr="005C1E6F">
        <w:rPr>
          <w:u w:val="single"/>
        </w:rPr>
        <w:t>sales@lockersmfg</w:t>
      </w:r>
      <w:r w:rsidRPr="005C1E6F">
        <w:rPr>
          <w:u w:val="single"/>
        </w:rPr>
        <w:t>.com</w:t>
      </w:r>
      <w:r w:rsidR="004111C7" w:rsidRPr="005C1E6F">
        <w:t xml:space="preserve">; </w:t>
      </w:r>
      <w:r w:rsidRPr="005C1E6F">
        <w:t>Web</w:t>
      </w:r>
      <w:r w:rsidR="000F291C" w:rsidRPr="005C1E6F">
        <w:t xml:space="preserve">site: </w:t>
      </w:r>
      <w:hyperlink r:id="rId11" w:history="1">
        <w:r w:rsidR="000F291C" w:rsidRPr="005C1E6F">
          <w:rPr>
            <w:rStyle w:val="Hyperlink"/>
            <w:u w:color="0A31FF"/>
          </w:rPr>
          <w:t>www.lockersmfg.com</w:t>
        </w:r>
      </w:hyperlink>
    </w:p>
    <w:p w14:paraId="4AA62ADB" w14:textId="1DE73A51" w:rsidR="009C65B6" w:rsidRDefault="009C65B6" w:rsidP="008775C4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9C65B6">
        <w:t>Lockers shall be GREENGUARD Gold Certified by UL Environment through the GREENGUARD Certification Program</w:t>
      </w:r>
      <w:r w:rsidR="00302C6E">
        <w:t>.</w:t>
      </w:r>
    </w:p>
    <w:p w14:paraId="19A833F9" w14:textId="76A976BF" w:rsidR="00302C6E" w:rsidRDefault="00302C6E" w:rsidP="008775C4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t xml:space="preserve">Lockers shall be SCS Global Services Indoor Advantage Gold certified </w:t>
      </w:r>
      <w:r w:rsidR="00252F83">
        <w:t>through</w:t>
      </w:r>
      <w:r>
        <w:t xml:space="preserve"> the SCS Indoor Advantage Certification Program.</w:t>
      </w:r>
    </w:p>
    <w:p w14:paraId="006750A9" w14:textId="77777777" w:rsidR="00BF1935" w:rsidRPr="005C1E6F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 w:rsidRPr="005C1E6F">
        <w:rPr>
          <w:b/>
        </w:rPr>
        <w:t xml:space="preserve">Material: </w:t>
      </w:r>
      <w:r w:rsidRPr="005C1E6F">
        <w:t xml:space="preserve">Steel parts shall be mild cold‐rolled commercial quality </w:t>
      </w:r>
      <w:r w:rsidR="000F291C" w:rsidRPr="005C1E6F">
        <w:t xml:space="preserve">steel, capable of taking a </w:t>
      </w:r>
      <w:r w:rsidR="004111C7" w:rsidRPr="005C1E6F">
        <w:t>high-grade</w:t>
      </w:r>
      <w:r w:rsidRPr="005C1E6F">
        <w:t xml:space="preserve"> enamel</w:t>
      </w:r>
      <w:r w:rsidRPr="005C1E6F">
        <w:rPr>
          <w:spacing w:val="-6"/>
        </w:rPr>
        <w:t xml:space="preserve"> </w:t>
      </w:r>
      <w:r w:rsidRPr="005C1E6F">
        <w:t>finish.</w:t>
      </w:r>
    </w:p>
    <w:p w14:paraId="168E0411" w14:textId="77777777" w:rsidR="00BF1935" w:rsidRPr="005C1E6F" w:rsidRDefault="003701D6" w:rsidP="008775C4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5C1E6F">
        <w:rPr>
          <w:b/>
        </w:rPr>
        <w:t xml:space="preserve">Rivets: </w:t>
      </w:r>
      <w:r w:rsidRPr="005C1E6F">
        <w:t>Steel mandrel</w:t>
      </w:r>
      <w:r w:rsidRPr="005C1E6F">
        <w:rPr>
          <w:spacing w:val="-6"/>
        </w:rPr>
        <w:t xml:space="preserve"> </w:t>
      </w:r>
      <w:r w:rsidRPr="005C1E6F">
        <w:t>rivets.</w:t>
      </w:r>
    </w:p>
    <w:p w14:paraId="613EBB25" w14:textId="77777777" w:rsidR="00BF1935" w:rsidRPr="005C1E6F" w:rsidRDefault="003701D6" w:rsidP="008775C4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5C1E6F">
        <w:rPr>
          <w:b/>
        </w:rPr>
        <w:t xml:space="preserve">Bolts and </w:t>
      </w:r>
      <w:r w:rsidRPr="008775C4">
        <w:t>Nuts</w:t>
      </w:r>
      <w:r w:rsidRPr="005C1E6F">
        <w:rPr>
          <w:b/>
        </w:rPr>
        <w:t xml:space="preserve">: </w:t>
      </w:r>
      <w:r w:rsidRPr="005C1E6F">
        <w:t>Zinc plated truss fin head bolts and hex</w:t>
      </w:r>
      <w:r w:rsidRPr="005C1E6F">
        <w:rPr>
          <w:spacing w:val="-11"/>
        </w:rPr>
        <w:t xml:space="preserve"> </w:t>
      </w:r>
      <w:r w:rsidRPr="005C1E6F">
        <w:t>nuts.</w:t>
      </w:r>
    </w:p>
    <w:p w14:paraId="3E9E60C6" w14:textId="4D494873" w:rsidR="00BF1935" w:rsidRPr="005C1E6F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 w:rsidRPr="005C1E6F">
        <w:rPr>
          <w:b/>
        </w:rPr>
        <w:t xml:space="preserve">Knockdown Construction: </w:t>
      </w:r>
      <w:r w:rsidRPr="005C1E6F">
        <w:t>Lockers shall be built on a unit principle with common intermediate uprights separating units. Locker body assembly using r</w:t>
      </w:r>
      <w:r w:rsidR="005C1E6F">
        <w:t>ivets and/or nuts and bolts</w:t>
      </w:r>
    </w:p>
    <w:p w14:paraId="4109DCDA" w14:textId="77777777" w:rsidR="00BF1935" w:rsidRDefault="003701D6" w:rsidP="008775C4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5C1E6F">
        <w:lastRenderedPageBreak/>
        <w:t>Fabricate lockers square, rigid, without warp, with metal faces flat and free of distortion.</w:t>
      </w:r>
    </w:p>
    <w:p w14:paraId="12977251" w14:textId="39B07B69" w:rsidR="00BF1935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>
        <w:rPr>
          <w:b/>
        </w:rPr>
        <w:t xml:space="preserve">Door Frames: </w:t>
      </w:r>
      <w:r>
        <w:t>Shall be 16</w:t>
      </w:r>
      <w:r w:rsidR="00A96B71">
        <w:t>-gauge</w:t>
      </w:r>
      <w:r>
        <w:t xml:space="preserve"> formed in a channel</w:t>
      </w:r>
      <w:r>
        <w:rPr>
          <w:spacing w:val="-10"/>
        </w:rPr>
        <w:t xml:space="preserve"> </w:t>
      </w:r>
      <w:r>
        <w:t>shape.</w:t>
      </w:r>
    </w:p>
    <w:p w14:paraId="57093D27" w14:textId="0457089C" w:rsidR="00BF1935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proofErr w:type="gramStart"/>
      <w:r>
        <w:rPr>
          <w:b/>
        </w:rPr>
        <w:t>Ventilation:</w:t>
      </w:r>
      <w:r>
        <w:t>.</w:t>
      </w:r>
      <w:proofErr w:type="gramEnd"/>
      <w:r w:rsidR="00902799" w:rsidRPr="00902799">
        <w:t xml:space="preserve"> </w:t>
      </w:r>
      <w:r w:rsidR="00902799">
        <w:t xml:space="preserve">Locker sides have standard 3/4 inch wide by 1-1/2 inch high diamond-shaped perforations. Sides are available as solid as a no charge option.  Security Box (option) solid door and sides.  Foot Locker (option) </w:t>
      </w:r>
      <w:r w:rsidR="00902799" w:rsidRPr="00902799">
        <w:t>a pattern of mini louvers that measure ½” wide by ¼” high.</w:t>
      </w:r>
    </w:p>
    <w:p w14:paraId="187BF60F" w14:textId="77777777" w:rsidR="00BF1935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>
        <w:rPr>
          <w:b/>
        </w:rPr>
        <w:t>Body</w:t>
      </w:r>
      <w:r w:rsidR="000F291C">
        <w:t xml:space="preserve">:  Hole </w:t>
      </w:r>
      <w:proofErr w:type="gramStart"/>
      <w:r>
        <w:t>spacing  in</w:t>
      </w:r>
      <w:proofErr w:type="gramEnd"/>
      <w:r>
        <w:t xml:space="preserve">  locker </w:t>
      </w:r>
      <w:r>
        <w:rPr>
          <w:spacing w:val="19"/>
        </w:rPr>
        <w:t xml:space="preserve"> </w:t>
      </w:r>
      <w:r>
        <w:t xml:space="preserve">body </w:t>
      </w:r>
      <w:r>
        <w:rPr>
          <w:spacing w:val="4"/>
        </w:rPr>
        <w:t xml:space="preserve"> </w:t>
      </w:r>
      <w:r>
        <w:t>construction:</w:t>
      </w:r>
      <w:r>
        <w:tab/>
        <w:t xml:space="preserve">not  exceeding  9”. </w:t>
      </w:r>
      <w:r>
        <w:rPr>
          <w:spacing w:val="11"/>
        </w:rPr>
        <w:t xml:space="preserve"> </w:t>
      </w:r>
      <w:r w:rsidR="000F291C">
        <w:t xml:space="preserve">Steel </w:t>
      </w:r>
      <w:r w:rsidR="000F291C">
        <w:rPr>
          <w:spacing w:val="3"/>
        </w:rPr>
        <w:t>specially</w:t>
      </w:r>
      <w:r>
        <w:rPr>
          <w:w w:val="99"/>
        </w:rPr>
        <w:t xml:space="preserve"> </w:t>
      </w:r>
      <w:r>
        <w:t>formed for added strength and rigidity and to ensure tight joints at fastening</w:t>
      </w:r>
      <w:r>
        <w:rPr>
          <w:spacing w:val="-15"/>
        </w:rPr>
        <w:t xml:space="preserve"> </w:t>
      </w:r>
      <w:r>
        <w:t>points.</w:t>
      </w:r>
    </w:p>
    <w:p w14:paraId="669B5EB6" w14:textId="0B6EC79D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>Bottoms</w:t>
      </w:r>
      <w:r>
        <w:t>: 16</w:t>
      </w:r>
      <w:r w:rsidR="00A96B71">
        <w:t>-gauge</w:t>
      </w:r>
      <w:r>
        <w:t xml:space="preserve"> sheet steel, with three sides</w:t>
      </w:r>
      <w:r w:rsidR="00AC1AD2">
        <w:t>,</w:t>
      </w:r>
      <w:r>
        <w:t xml:space="preserve"> formed 90 degrees, the front offset formed to be flush with horizontal frame</w:t>
      </w:r>
      <w:r>
        <w:rPr>
          <w:spacing w:val="-9"/>
        </w:rPr>
        <w:t xml:space="preserve"> </w:t>
      </w:r>
      <w:r>
        <w:t>member.</w:t>
      </w:r>
    </w:p>
    <w:p w14:paraId="718D4DF9" w14:textId="1520D4E0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Tops: </w:t>
      </w:r>
      <w:r>
        <w:t>16</w:t>
      </w:r>
      <w:r w:rsidR="00A96B71">
        <w:t>-gauge</w:t>
      </w:r>
      <w:r>
        <w:t xml:space="preserve"> sheet steel, with three sides</w:t>
      </w:r>
      <w:r w:rsidR="00AC1AD2">
        <w:t>,</w:t>
      </w:r>
      <w:r>
        <w:t xml:space="preserve"> formed 90 degrees, the front offset formed to be flush with horizontal frame</w:t>
      </w:r>
      <w:r>
        <w:rPr>
          <w:spacing w:val="-9"/>
        </w:rPr>
        <w:t xml:space="preserve"> </w:t>
      </w:r>
      <w:r>
        <w:t>member.</w:t>
      </w:r>
    </w:p>
    <w:p w14:paraId="54F52BD6" w14:textId="598C7749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Sides: </w:t>
      </w:r>
      <w:r>
        <w:t>16</w:t>
      </w:r>
      <w:r w:rsidR="00A96B71">
        <w:t>-gauge</w:t>
      </w:r>
      <w:r>
        <w:t xml:space="preserve"> sheet</w:t>
      </w:r>
      <w:r>
        <w:rPr>
          <w:spacing w:val="-5"/>
        </w:rPr>
        <w:t xml:space="preserve"> </w:t>
      </w:r>
      <w:r>
        <w:t>steel</w:t>
      </w:r>
    </w:p>
    <w:p w14:paraId="5C9F9D9D" w14:textId="4AF2DD26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>Backs</w:t>
      </w:r>
      <w:r>
        <w:t>: 18</w:t>
      </w:r>
      <w:r w:rsidR="00A96B71">
        <w:t>-gauge</w:t>
      </w:r>
      <w:r>
        <w:t xml:space="preserve"> sheet</w:t>
      </w:r>
      <w:r>
        <w:rPr>
          <w:spacing w:val="-6"/>
        </w:rPr>
        <w:t xml:space="preserve"> </w:t>
      </w:r>
      <w:r>
        <w:t>steel</w:t>
      </w:r>
    </w:p>
    <w:p w14:paraId="726E66F3" w14:textId="3A56CFDF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Shelves: </w:t>
      </w:r>
      <w:r>
        <w:t>16</w:t>
      </w:r>
      <w:r w:rsidR="00A96B71">
        <w:t>-gauge</w:t>
      </w:r>
      <w:r>
        <w:t xml:space="preserve"> sheet steel. Shelves with four sides formed to 90 degrees, front edge having a second</w:t>
      </w:r>
      <w:r>
        <w:rPr>
          <w:spacing w:val="-6"/>
        </w:rPr>
        <w:t xml:space="preserve"> </w:t>
      </w:r>
      <w:r>
        <w:t>bend.</w:t>
      </w:r>
    </w:p>
    <w:p w14:paraId="6B055649" w14:textId="7750F3D9" w:rsidR="00A0230A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 w:rsidRPr="00A0230A">
        <w:rPr>
          <w:b/>
        </w:rPr>
        <w:t xml:space="preserve">Interior Equipment: </w:t>
      </w:r>
      <w:r>
        <w:t>Full</w:t>
      </w:r>
      <w:r w:rsidR="00AC1AD2">
        <w:t>-</w:t>
      </w:r>
      <w:r>
        <w:t>width shelf, coat rod, and two single prong</w:t>
      </w:r>
      <w:r w:rsidRPr="00A0230A">
        <w:rPr>
          <w:spacing w:val="-14"/>
        </w:rPr>
        <w:t xml:space="preserve"> </w:t>
      </w:r>
      <w:r>
        <w:t>hooks.</w:t>
      </w:r>
      <w:r w:rsidR="00A0230A" w:rsidRPr="00A0230A">
        <w:t xml:space="preserve"> </w:t>
      </w:r>
      <w:r w:rsidR="00722172">
        <w:t>Open Front</w:t>
      </w:r>
      <w:r w:rsidR="00A0230A">
        <w:t xml:space="preserve"> Lockers shall be equipped with one full width shelf. The locker shall be equipped with two single-prong clothes hooks mounted on the locker back. In addition, a coat rod shall be provided for the full width of the locker.</w:t>
      </w:r>
    </w:p>
    <w:p w14:paraId="29DB0424" w14:textId="57233018" w:rsidR="00A0230A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A0230A">
        <w:rPr>
          <w:b/>
        </w:rPr>
        <w:t>Security Box</w:t>
      </w:r>
      <w:r w:rsidR="00EE2A2D">
        <w:rPr>
          <w:b/>
        </w:rPr>
        <w:t xml:space="preserve"> (option)</w:t>
      </w:r>
      <w:r w:rsidRPr="00A0230A">
        <w:rPr>
          <w:b/>
        </w:rPr>
        <w:t xml:space="preserve">: </w:t>
      </w:r>
      <w:r w:rsidR="00A0230A">
        <w:t xml:space="preserve">Left side of </w:t>
      </w:r>
      <w:r>
        <w:t>Shelf. Door shall be 14</w:t>
      </w:r>
      <w:r w:rsidR="00A96B71">
        <w:t>-gauge</w:t>
      </w:r>
      <w:r>
        <w:t xml:space="preserve"> steel, punched for built</w:t>
      </w:r>
      <w:r w:rsidR="00AC1AD2">
        <w:t>-</w:t>
      </w:r>
      <w:r>
        <w:t>in lock or padlock. Lock hole cover with door pull shall be provided for padlock use. Hinges Shall be 16</w:t>
      </w:r>
      <w:r w:rsidR="00A96B71">
        <w:t>-gauge</w:t>
      </w:r>
      <w:r>
        <w:t xml:space="preserve"> continuous and riveted to 16</w:t>
      </w:r>
      <w:r w:rsidR="00A96B71">
        <w:t>-gauge</w:t>
      </w:r>
      <w:r>
        <w:t xml:space="preserve"> welded</w:t>
      </w:r>
      <w:r w:rsidRPr="00A0230A">
        <w:rPr>
          <w:spacing w:val="-4"/>
        </w:rPr>
        <w:t xml:space="preserve"> </w:t>
      </w:r>
      <w:r>
        <w:t>frame</w:t>
      </w:r>
    </w:p>
    <w:p w14:paraId="6B082EDD" w14:textId="1AE57C99" w:rsidR="00A0230A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A0230A">
        <w:rPr>
          <w:b/>
        </w:rPr>
        <w:t>Foot Locker</w:t>
      </w:r>
      <w:r w:rsidR="00EE2A2D">
        <w:rPr>
          <w:b/>
        </w:rPr>
        <w:t>(option)</w:t>
      </w:r>
      <w:r w:rsidRPr="00A0230A">
        <w:rPr>
          <w:b/>
        </w:rPr>
        <w:t xml:space="preserve">: </w:t>
      </w:r>
      <w:r w:rsidR="00287C6E">
        <w:rPr>
          <w:bCs/>
        </w:rPr>
        <w:t xml:space="preserve">With a </w:t>
      </w:r>
      <w:r w:rsidR="00A0230A">
        <w:t>stainless steel strike plate and have a tapered bottom flange for number plate mounting.  The hinged seat/lid shall be 14</w:t>
      </w:r>
      <w:r w:rsidR="00A96B71">
        <w:t>-gauge</w:t>
      </w:r>
      <w:r w:rsidR="00A0230A">
        <w:t xml:space="preserve"> steel with right angle flanges on the </w:t>
      </w:r>
      <w:r w:rsidR="00287C6E">
        <w:t xml:space="preserve">rear and </w:t>
      </w:r>
      <w:r w:rsidR="00A0230A">
        <w:t>sides</w:t>
      </w:r>
      <w:r w:rsidR="00287C6E">
        <w:t xml:space="preserve"> on which are mounted four rubber bumpers that bear on the support </w:t>
      </w:r>
      <w:r w:rsidR="00A0230A">
        <w:t xml:space="preserve">flanges </w:t>
      </w:r>
      <w:r w:rsidR="00287C6E">
        <w:t>of the bottom</w:t>
      </w:r>
      <w:r w:rsidR="00A0230A">
        <w:t xml:space="preserve">. The seat front shall be further reinforced with </w:t>
      </w:r>
      <w:r w:rsidR="00287C6E">
        <w:t>two</w:t>
      </w:r>
      <w:r w:rsidR="00A0230A">
        <w:t xml:space="preserve"> 16</w:t>
      </w:r>
      <w:r w:rsidR="00A96B71">
        <w:t>-gauge</w:t>
      </w:r>
      <w:r w:rsidR="00A0230A">
        <w:t xml:space="preserve"> box </w:t>
      </w:r>
      <w:r w:rsidR="00287C6E">
        <w:t>channels</w:t>
      </w:r>
      <w:r w:rsidR="00A0230A">
        <w:t xml:space="preserve"> running </w:t>
      </w:r>
      <w:r w:rsidR="00287C6E">
        <w:t>front to back of the underside of the lid.</w:t>
      </w:r>
      <w:r w:rsidR="00A0230A">
        <w:t xml:space="preserve"> The seat/lid shall have a full width, continuous hinge riveted to the rear flange and welded to a 16</w:t>
      </w:r>
      <w:r w:rsidR="00A96B71">
        <w:t>-gauge</w:t>
      </w:r>
      <w:r w:rsidR="00A0230A">
        <w:t xml:space="preserve"> channel-shaped hinge post attached to the locker back and sides. Two channel-shaped side fillers shall be mounted to the locker sides to provide supporting flanges along the sides of the seat/lid.</w:t>
      </w:r>
    </w:p>
    <w:p w14:paraId="10D77913" w14:textId="1ABD8C7E" w:rsidR="00BF1935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>
        <w:rPr>
          <w:b/>
        </w:rPr>
        <w:t xml:space="preserve">Number Plates: </w:t>
      </w:r>
      <w:r>
        <w:t>Provide holes for attaching number plates. Each locker shall have a polished aluminum number plate riveted to door face with black numerals 1/2”</w:t>
      </w:r>
      <w:r>
        <w:rPr>
          <w:spacing w:val="-14"/>
        </w:rPr>
        <w:t xml:space="preserve"> </w:t>
      </w:r>
      <w:r>
        <w:t>high.</w:t>
      </w:r>
    </w:p>
    <w:p w14:paraId="750F58FF" w14:textId="6AB59F2D" w:rsidR="00D80474" w:rsidRPr="00D80474" w:rsidRDefault="00D80474" w:rsidP="008775C4">
      <w:pPr>
        <w:pStyle w:val="ListParagraph"/>
        <w:numPr>
          <w:ilvl w:val="1"/>
          <w:numId w:val="4"/>
        </w:numPr>
        <w:tabs>
          <w:tab w:val="left" w:pos="516"/>
        </w:tabs>
        <w:ind w:left="0" w:right="576" w:firstLine="0"/>
      </w:pPr>
      <w:r w:rsidRPr="008775C4">
        <w:rPr>
          <w:b/>
        </w:rPr>
        <w:t>Accessories</w:t>
      </w:r>
    </w:p>
    <w:p w14:paraId="0AC51FF1" w14:textId="5297C7FA" w:rsidR="00D80474" w:rsidRDefault="00C740A2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 </w:t>
      </w:r>
      <w:r w:rsidR="00D80474">
        <w:rPr>
          <w:b/>
        </w:rPr>
        <w:t xml:space="preserve">Zee </w:t>
      </w:r>
      <w:r w:rsidR="005969BF">
        <w:rPr>
          <w:b/>
        </w:rPr>
        <w:t>Bases</w:t>
      </w:r>
      <w:r w:rsidR="00D80474">
        <w:rPr>
          <w:b/>
        </w:rPr>
        <w:t xml:space="preserve">: </w:t>
      </w:r>
      <w:r w:rsidR="00D80474">
        <w:t>14</w:t>
      </w:r>
      <w:r w:rsidR="00A96B71">
        <w:t>-gauge</w:t>
      </w:r>
      <w:r w:rsidR="00D80474">
        <w:t>, steel flanged outward at top for support of lockers, flanged inward at bottom for anchoring to</w:t>
      </w:r>
      <w:r w:rsidR="00D80474">
        <w:rPr>
          <w:spacing w:val="-12"/>
        </w:rPr>
        <w:t xml:space="preserve"> </w:t>
      </w:r>
      <w:r w:rsidR="00D80474">
        <w:t>floor.</w:t>
      </w:r>
    </w:p>
    <w:p w14:paraId="47670989" w14:textId="5806CA2A" w:rsidR="00D80474" w:rsidRDefault="00C740A2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 </w:t>
      </w:r>
      <w:r w:rsidR="00D80474">
        <w:rPr>
          <w:b/>
        </w:rPr>
        <w:t xml:space="preserve">Continuous Sloped Hoods: </w:t>
      </w:r>
      <w:r w:rsidR="00D80474">
        <w:t>18</w:t>
      </w:r>
      <w:r w:rsidR="00A96B71">
        <w:t>-gauge</w:t>
      </w:r>
      <w:r w:rsidR="00D80474">
        <w:t xml:space="preserve"> steel, slope rise equal to 1/3 of the locker depth (18.5 degrees), plus a 1” vertical rise at front. Supplied in 72” lengths only. Slip </w:t>
      </w:r>
      <w:r w:rsidR="00D80474">
        <w:lastRenderedPageBreak/>
        <w:t>joints without visible fasteners at splice locations. Provide necessary end closures and finish to match</w:t>
      </w:r>
      <w:r w:rsidR="00D80474">
        <w:rPr>
          <w:spacing w:val="-3"/>
        </w:rPr>
        <w:t xml:space="preserve"> </w:t>
      </w:r>
      <w:r w:rsidR="00D80474">
        <w:t>lockers.</w:t>
      </w:r>
    </w:p>
    <w:p w14:paraId="56E5B452" w14:textId="516A621D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>16</w:t>
      </w:r>
      <w:r w:rsidR="00C934A9">
        <w:rPr>
          <w:b/>
        </w:rPr>
        <w:t>-</w:t>
      </w:r>
      <w:r>
        <w:rPr>
          <w:b/>
        </w:rPr>
        <w:t xml:space="preserve">Gauge Exposed End Panels: </w:t>
      </w:r>
      <w:r>
        <w:t>Minimum 16</w:t>
      </w:r>
      <w:r w:rsidR="00A96B71">
        <w:t>-gauge</w:t>
      </w:r>
      <w:r>
        <w:t xml:space="preserve"> steel formed to match locker depth and height. Punched with perimeter holes</w:t>
      </w:r>
      <w:r>
        <w:rPr>
          <w:spacing w:val="-8"/>
        </w:rPr>
        <w:t xml:space="preserve"> </w:t>
      </w:r>
      <w:r>
        <w:t>only.</w:t>
      </w:r>
    </w:p>
    <w:p w14:paraId="454388AD" w14:textId="220FC0F6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Finished Box End Panels: </w:t>
      </w:r>
      <w:r>
        <w:t>Minimum 16</w:t>
      </w:r>
      <w:r w:rsidR="00A96B71">
        <w:t>-gauge</w:t>
      </w:r>
      <w:r>
        <w:t xml:space="preserve"> steel formed to match locker depth and height, 1” edge dimension; finish to match lockers; install with concealed</w:t>
      </w:r>
      <w:r>
        <w:rPr>
          <w:spacing w:val="-15"/>
        </w:rPr>
        <w:t xml:space="preserve"> </w:t>
      </w:r>
      <w:r>
        <w:t>fasteners.</w:t>
      </w:r>
    </w:p>
    <w:p w14:paraId="4ADF3B59" w14:textId="34C91AA3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Front Fillers: </w:t>
      </w:r>
      <w:r>
        <w:t>20</w:t>
      </w:r>
      <w:r w:rsidR="00A96B71">
        <w:t>-gauge</w:t>
      </w:r>
      <w:r>
        <w:t xml:space="preserve"> steel formed in an angle shape, with 20</w:t>
      </w:r>
      <w:r w:rsidR="00A96B71">
        <w:t>-gauge</w:t>
      </w:r>
      <w:r>
        <w:t xml:space="preserve"> slip joint angles formed in an angle shape with double bend on one leg forming a pocket to provide adjustable mating with angle filler. Attachment by means of concealed fasteners. Finish to match</w:t>
      </w:r>
      <w:r>
        <w:rPr>
          <w:spacing w:val="-3"/>
        </w:rPr>
        <w:t xml:space="preserve"> </w:t>
      </w:r>
      <w:r>
        <w:t>lockers.</w:t>
      </w:r>
    </w:p>
    <w:p w14:paraId="70F4B1C0" w14:textId="1D64882E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Top Fillers: </w:t>
      </w:r>
      <w:r>
        <w:t>20</w:t>
      </w:r>
      <w:r w:rsidR="00A96B71">
        <w:t>-gauge</w:t>
      </w:r>
      <w:r>
        <w:t xml:space="preserve"> steel. Cover gaps between tops of lockers. They overlap the locker tops and can be field</w:t>
      </w:r>
      <w:r>
        <w:rPr>
          <w:spacing w:val="-4"/>
        </w:rPr>
        <w:t xml:space="preserve"> </w:t>
      </w:r>
      <w:r>
        <w:t>cut.</w:t>
      </w:r>
    </w:p>
    <w:p w14:paraId="76540C95" w14:textId="00B0E597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Recess Trim: </w:t>
      </w:r>
      <w:r>
        <w:t>18</w:t>
      </w:r>
      <w:r w:rsidR="00A96B71">
        <w:t>-gauge</w:t>
      </w:r>
      <w:r>
        <w:t xml:space="preserve"> steel, 3” face dimension. Vertical and/or horizontal as required. Standard lengths </w:t>
      </w:r>
      <w:proofErr w:type="gramStart"/>
      <w:r>
        <w:t>as long as</w:t>
      </w:r>
      <w:proofErr w:type="gramEnd"/>
      <w:r>
        <w:t xml:space="preserve"> practical; attaches to lockers with concealed clips. Provide necessary finish caps and splices. Finish to match</w:t>
      </w:r>
      <w:r>
        <w:rPr>
          <w:spacing w:val="-10"/>
        </w:rPr>
        <w:t xml:space="preserve"> </w:t>
      </w:r>
      <w:r>
        <w:t>lockers.</w:t>
      </w:r>
    </w:p>
    <w:p w14:paraId="11739775" w14:textId="55177A05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Benches: </w:t>
      </w:r>
      <w:r>
        <w:t>Laminated selected hardwood, 1‐1/4” full finished thickness, corners rounded and sanded, surfaces finished with two coats of clear</w:t>
      </w:r>
      <w:r>
        <w:rPr>
          <w:spacing w:val="-10"/>
        </w:rPr>
        <w:t xml:space="preserve"> </w:t>
      </w:r>
      <w:r>
        <w:t>lacquer.</w:t>
      </w:r>
    </w:p>
    <w:p w14:paraId="2E98AD38" w14:textId="77777777" w:rsidR="00677DAD" w:rsidRDefault="00677DAD" w:rsidP="008775C4">
      <w:pPr>
        <w:pStyle w:val="ListParagraph"/>
        <w:tabs>
          <w:tab w:val="left" w:pos="461"/>
        </w:tabs>
        <w:spacing w:before="0"/>
        <w:ind w:left="810" w:right="576" w:firstLine="9"/>
      </w:pPr>
    </w:p>
    <w:p w14:paraId="5F0F0EAF" w14:textId="43775C29" w:rsidR="00C740A2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C740A2">
        <w:rPr>
          <w:b/>
        </w:rPr>
        <w:t xml:space="preserve">Heavy Duty Bench Pedestals: </w:t>
      </w:r>
      <w:r>
        <w:t>Steel tubing with 10</w:t>
      </w:r>
      <w:r w:rsidR="00A96B71">
        <w:t>-gauge</w:t>
      </w:r>
      <w:r>
        <w:t xml:space="preserve"> steel flanges welded to each end, 16‐1/4” high, and finish to match</w:t>
      </w:r>
      <w:r w:rsidRPr="00C740A2">
        <w:rPr>
          <w:spacing w:val="-8"/>
        </w:rPr>
        <w:t xml:space="preserve"> </w:t>
      </w:r>
      <w:r>
        <w:t>lockers.</w:t>
      </w:r>
    </w:p>
    <w:p w14:paraId="7ACE5431" w14:textId="3EC916AA" w:rsidR="00C740A2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C740A2">
        <w:rPr>
          <w:b/>
        </w:rPr>
        <w:t xml:space="preserve">Stainless Steel </w:t>
      </w:r>
      <w:proofErr w:type="spellStart"/>
      <w:r w:rsidRPr="00C740A2">
        <w:rPr>
          <w:b/>
        </w:rPr>
        <w:t>Free­Standing</w:t>
      </w:r>
      <w:proofErr w:type="spellEnd"/>
      <w:r w:rsidRPr="00C740A2">
        <w:rPr>
          <w:b/>
        </w:rPr>
        <w:t xml:space="preserve"> Bench Pedestal: </w:t>
      </w:r>
      <w:r>
        <w:t>2” diameter brushed 16</w:t>
      </w:r>
      <w:r w:rsidR="00A96B71">
        <w:t>-gauge</w:t>
      </w:r>
      <w:r>
        <w:t xml:space="preserve"> stainless steel formed into a trapezoid, 14” wide bottom with two 5/16” diameter holes, top flange with four 5/16” diameter holes for fastening to</w:t>
      </w:r>
      <w:r w:rsidRPr="00C740A2">
        <w:rPr>
          <w:spacing w:val="-10"/>
        </w:rPr>
        <w:t xml:space="preserve"> </w:t>
      </w:r>
      <w:r>
        <w:t>bench.</w:t>
      </w:r>
    </w:p>
    <w:p w14:paraId="038E78CB" w14:textId="536C3F89" w:rsidR="00D80474" w:rsidRDefault="00D80474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C740A2">
        <w:rPr>
          <w:b/>
        </w:rPr>
        <w:t xml:space="preserve">Padlocks: </w:t>
      </w:r>
      <w:r>
        <w:t>Master keyed three number dialing combination type padlocks; provide master key. Mechanism must be resistant to</w:t>
      </w:r>
      <w:r w:rsidRPr="00C740A2">
        <w:rPr>
          <w:spacing w:val="-10"/>
        </w:rPr>
        <w:t xml:space="preserve"> </w:t>
      </w:r>
      <w:r>
        <w:t>“shimming.”</w:t>
      </w:r>
    </w:p>
    <w:p w14:paraId="74C37DFC" w14:textId="77777777" w:rsidR="00D80474" w:rsidRDefault="00D80474" w:rsidP="008775C4">
      <w:pPr>
        <w:tabs>
          <w:tab w:val="left" w:pos="493"/>
        </w:tabs>
        <w:ind w:left="-261" w:right="576"/>
      </w:pPr>
    </w:p>
    <w:p w14:paraId="354C983B" w14:textId="7DFE9BE2" w:rsidR="00BF1935" w:rsidRDefault="003701D6" w:rsidP="008775C4">
      <w:pPr>
        <w:pStyle w:val="ListParagraph"/>
        <w:numPr>
          <w:ilvl w:val="1"/>
          <w:numId w:val="4"/>
        </w:numPr>
        <w:tabs>
          <w:tab w:val="left" w:pos="540"/>
        </w:tabs>
        <w:ind w:left="0" w:right="576" w:firstLine="0"/>
      </w:pPr>
      <w:r>
        <w:rPr>
          <w:b/>
        </w:rPr>
        <w:t xml:space="preserve">Finish: </w:t>
      </w:r>
      <w:r>
        <w:t>All components shall have a hybrid epoxy/polyester pow</w:t>
      </w:r>
      <w:r w:rsidR="00F54926">
        <w:t>d</w:t>
      </w:r>
      <w:r>
        <w:t>er, electrostatically applied to ensure a uniform finished and baked to</w:t>
      </w:r>
      <w:r>
        <w:rPr>
          <w:spacing w:val="-11"/>
        </w:rPr>
        <w:t xml:space="preserve"> </w:t>
      </w:r>
      <w:r>
        <w:t>cure.</w:t>
      </w:r>
    </w:p>
    <w:p w14:paraId="2BAF1DB8" w14:textId="5EA07FDE" w:rsidR="00EE2A2D" w:rsidRDefault="00EE2A2D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A96B71">
        <w:rPr>
          <w:bCs/>
        </w:rPr>
        <w:t>Powder Coat Dry Thickness</w:t>
      </w:r>
      <w:r>
        <w:rPr>
          <w:bCs/>
        </w:rPr>
        <w:t xml:space="preserve"> – </w:t>
      </w:r>
      <w:r w:rsidR="00117A4D">
        <w:rPr>
          <w:bCs/>
        </w:rPr>
        <w:t xml:space="preserve">minimum 2 </w:t>
      </w:r>
      <w:r>
        <w:rPr>
          <w:bCs/>
        </w:rPr>
        <w:t>mils</w:t>
      </w:r>
    </w:p>
    <w:p w14:paraId="5678F077" w14:textId="3E0D4493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>
        <w:rPr>
          <w:b/>
        </w:rPr>
        <w:t xml:space="preserve">Color: </w:t>
      </w:r>
      <w:r>
        <w:t xml:space="preserve">Doors and all body parts shall be selected from </w:t>
      </w:r>
      <w:proofErr w:type="spellStart"/>
      <w:r w:rsidR="00F97E2B">
        <w:t>LockersMFG</w:t>
      </w:r>
      <w:r>
        <w:t>’s</w:t>
      </w:r>
      <w:proofErr w:type="spellEnd"/>
      <w:r>
        <w:t xml:space="preserve"> standard color</w:t>
      </w:r>
      <w:r>
        <w:rPr>
          <w:spacing w:val="-13"/>
        </w:rPr>
        <w:t xml:space="preserve"> </w:t>
      </w:r>
      <w:r>
        <w:t>range.</w:t>
      </w:r>
    </w:p>
    <w:p w14:paraId="78ADE7AF" w14:textId="4E5653FF" w:rsidR="00BF1935" w:rsidRDefault="003701D6" w:rsidP="00A96B71">
      <w:pPr>
        <w:pStyle w:val="ListParagraph"/>
        <w:numPr>
          <w:ilvl w:val="2"/>
          <w:numId w:val="4"/>
        </w:numPr>
        <w:spacing w:before="199"/>
        <w:ind w:left="1440" w:right="576" w:hanging="900"/>
      </w:pPr>
      <w:r w:rsidRPr="00A96B71">
        <w:rPr>
          <w:bCs/>
        </w:rPr>
        <w:t>Custom</w:t>
      </w:r>
      <w:r>
        <w:t xml:space="preserve"> colors</w:t>
      </w:r>
      <w:r>
        <w:rPr>
          <w:spacing w:val="-4"/>
        </w:rPr>
        <w:t xml:space="preserve"> </w:t>
      </w:r>
      <w:r>
        <w:t>optional.</w:t>
      </w:r>
    </w:p>
    <w:p w14:paraId="60E12A23" w14:textId="77777777" w:rsidR="00A96B71" w:rsidRDefault="00A96B71" w:rsidP="00A96B71">
      <w:pPr>
        <w:pStyle w:val="ListParagraph"/>
        <w:spacing w:before="199"/>
        <w:ind w:left="1440" w:right="576"/>
      </w:pPr>
    </w:p>
    <w:p w14:paraId="5EDD12A6" w14:textId="3250CB01" w:rsidR="00BF1935" w:rsidRDefault="003701D6" w:rsidP="00A96B71">
      <w:pPr>
        <w:pStyle w:val="Heading1"/>
        <w:ind w:left="0" w:right="576"/>
      </w:pPr>
      <w:r>
        <w:rPr>
          <w:u w:val="single"/>
        </w:rPr>
        <w:t xml:space="preserve">Part </w:t>
      </w:r>
      <w:r w:rsidR="00C740A2">
        <w:rPr>
          <w:u w:val="single"/>
        </w:rPr>
        <w:t>3</w:t>
      </w:r>
      <w:r>
        <w:rPr>
          <w:u w:val="single"/>
        </w:rPr>
        <w:t>. Execution</w:t>
      </w:r>
    </w:p>
    <w:p w14:paraId="562D324E" w14:textId="061CFE29" w:rsidR="00710E80" w:rsidRDefault="00710E80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>
        <w:rPr>
          <w:b/>
          <w:bCs/>
        </w:rPr>
        <w:t xml:space="preserve">Examination: </w:t>
      </w:r>
      <w:r>
        <w:t>Do not begin installation until bases and all field conditions have been verified and prepared properly.</w:t>
      </w:r>
    </w:p>
    <w:p w14:paraId="214F2DA8" w14:textId="19418E48" w:rsidR="00710E80" w:rsidRPr="00710E80" w:rsidRDefault="00710E80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 xml:space="preserve">If bases and substrates are the responsibility of another entity, notify Architect of </w:t>
      </w:r>
      <w:r>
        <w:lastRenderedPageBreak/>
        <w:t>unsatisfactory preparation before proceeding.</w:t>
      </w:r>
    </w:p>
    <w:p w14:paraId="6385E540" w14:textId="7846FB8C" w:rsidR="00C740A2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Preparation</w:t>
      </w:r>
      <w:r>
        <w:t>: Verify that base is level. Do not begin installation until base has been properly</w:t>
      </w:r>
      <w:r w:rsidRPr="00C740A2">
        <w:rPr>
          <w:spacing w:val="-4"/>
        </w:rPr>
        <w:t xml:space="preserve"> </w:t>
      </w:r>
      <w:r>
        <w:t>prepared.</w:t>
      </w:r>
    </w:p>
    <w:p w14:paraId="30FB1438" w14:textId="0A5DD33B" w:rsidR="00BF1935" w:rsidRDefault="003701D6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>Clean surfaces thoroughly prior to installation. Prepare surfaces using the methods recommended by the manufacturer for achieving the best result for the substrate under the project</w:t>
      </w:r>
      <w:r w:rsidRPr="00710E80">
        <w:rPr>
          <w:spacing w:val="-7"/>
        </w:rPr>
        <w:t xml:space="preserve"> </w:t>
      </w:r>
      <w:r>
        <w:t>conditions.</w:t>
      </w:r>
    </w:p>
    <w:p w14:paraId="2B43718D" w14:textId="1AD0B237" w:rsidR="00BF1935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Installation</w:t>
      </w:r>
      <w:r w:rsidRPr="00C740A2">
        <w:rPr>
          <w:b/>
        </w:rPr>
        <w:t xml:space="preserve">: </w:t>
      </w:r>
      <w:r>
        <w:t>Lockers shall be</w:t>
      </w:r>
      <w:r w:rsidR="000F291C">
        <w:t xml:space="preserve"> installed in compliance with LockersMFG</w:t>
      </w:r>
      <w:r>
        <w:t>’s installation instructions and shall be level and plumb with flush surfaces and rigid attachment to anchoring</w:t>
      </w:r>
      <w:r w:rsidRPr="00C740A2">
        <w:rPr>
          <w:spacing w:val="-4"/>
        </w:rPr>
        <w:t xml:space="preserve"> </w:t>
      </w:r>
      <w:r>
        <w:t>surfaces.</w:t>
      </w:r>
    </w:p>
    <w:p w14:paraId="5567F375" w14:textId="67D2B072" w:rsidR="00BF1935" w:rsidRDefault="003701D6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>Bolt adjoining locker units together to provide rigid</w:t>
      </w:r>
      <w:r w:rsidRPr="00C740A2">
        <w:rPr>
          <w:spacing w:val="-11"/>
        </w:rPr>
        <w:t xml:space="preserve"> </w:t>
      </w:r>
      <w:r>
        <w:t>installation.</w:t>
      </w:r>
    </w:p>
    <w:p w14:paraId="18C7F62F" w14:textId="7C698CAE" w:rsidR="00710E80" w:rsidRDefault="00710E80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>Anchor lockers to floor and wall at 48 inches or less, as recommended by the manufacturer.</w:t>
      </w:r>
    </w:p>
    <w:p w14:paraId="0FF3A30D" w14:textId="541E165F" w:rsidR="00BF1935" w:rsidRDefault="003701D6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>Install sloping tops and metal fillers using concealed fasteners. Provide flush hairline joints against adjacent</w:t>
      </w:r>
      <w:r w:rsidRPr="00710E80">
        <w:rPr>
          <w:spacing w:val="-7"/>
        </w:rPr>
        <w:t xml:space="preserve"> </w:t>
      </w:r>
      <w:r>
        <w:t>surfaces.</w:t>
      </w:r>
    </w:p>
    <w:p w14:paraId="10C2F182" w14:textId="415C0578" w:rsidR="00BF1935" w:rsidRDefault="003701D6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>Install benches by fastening bench tops to pedestals and securely anchoring to the floor using appropriate anchors for the floor</w:t>
      </w:r>
      <w:r w:rsidRPr="00C740A2">
        <w:rPr>
          <w:spacing w:val="-10"/>
        </w:rPr>
        <w:t xml:space="preserve"> </w:t>
      </w:r>
      <w:r>
        <w:t>material.</w:t>
      </w:r>
    </w:p>
    <w:p w14:paraId="21B7BC27" w14:textId="77777777" w:rsidR="00BF1935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Anchoring</w:t>
      </w:r>
      <w:r w:rsidRPr="00C740A2">
        <w:rPr>
          <w:b/>
        </w:rPr>
        <w:t xml:space="preserve">: </w:t>
      </w:r>
      <w:r>
        <w:t>Anchor lockers to floor and</w:t>
      </w:r>
      <w:r w:rsidRPr="00C740A2">
        <w:rPr>
          <w:spacing w:val="-10"/>
        </w:rPr>
        <w:t xml:space="preserve"> </w:t>
      </w:r>
      <w:r>
        <w:t>wall.</w:t>
      </w:r>
    </w:p>
    <w:p w14:paraId="20B9F94A" w14:textId="619B7627" w:rsidR="00BF1935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Assembly</w:t>
      </w:r>
      <w:r w:rsidRPr="00C740A2">
        <w:rPr>
          <w:b/>
        </w:rPr>
        <w:t xml:space="preserve">: </w:t>
      </w:r>
      <w:r>
        <w:t xml:space="preserve">Assembly by bolting is acceptable, </w:t>
      </w:r>
      <w:r w:rsidR="00F97E2B">
        <w:t>LockersMFG</w:t>
      </w:r>
      <w:r>
        <w:t xml:space="preserve"> recommends assembly by riveting. Rivets provide solid permanent fastening but allow for faster removal by drilling where future rearrangement of lockers or replacement of damage parts may be</w:t>
      </w:r>
      <w:r w:rsidRPr="00C740A2">
        <w:rPr>
          <w:spacing w:val="-14"/>
        </w:rPr>
        <w:t xml:space="preserve"> </w:t>
      </w:r>
      <w:r>
        <w:t>required.</w:t>
      </w:r>
    </w:p>
    <w:p w14:paraId="199D4C8C" w14:textId="089E6DE9" w:rsidR="00BF1935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Adjust</w:t>
      </w:r>
      <w:r w:rsidRPr="00C740A2">
        <w:rPr>
          <w:b/>
        </w:rPr>
        <w:t xml:space="preserve"> and Clean: </w:t>
      </w:r>
      <w:r>
        <w:t>Adjust doors and latches to operate without bi</w:t>
      </w:r>
      <w:r w:rsidR="00F54926">
        <w:t>n</w:t>
      </w:r>
      <w:r>
        <w:t>ding. Verify that latches are operating</w:t>
      </w:r>
      <w:r w:rsidRPr="00C740A2">
        <w:rPr>
          <w:spacing w:val="-6"/>
        </w:rPr>
        <w:t xml:space="preserve"> </w:t>
      </w:r>
      <w:r>
        <w:t>satisfactor</w:t>
      </w:r>
      <w:r w:rsidR="00AC1AD2">
        <w:t>il</w:t>
      </w:r>
      <w:r>
        <w:t>y.</w:t>
      </w:r>
    </w:p>
    <w:p w14:paraId="428E6755" w14:textId="23D2C4C0" w:rsidR="00BF1935" w:rsidRDefault="003701D6" w:rsidP="00A96B71">
      <w:pPr>
        <w:pStyle w:val="ListParagraph"/>
        <w:numPr>
          <w:ilvl w:val="2"/>
          <w:numId w:val="9"/>
        </w:numPr>
        <w:spacing w:before="199"/>
        <w:ind w:right="576" w:hanging="900"/>
      </w:pPr>
      <w:r>
        <w:t>Adjust built</w:t>
      </w:r>
      <w:r w:rsidR="00AC1AD2">
        <w:t>-</w:t>
      </w:r>
      <w:r>
        <w:t>in locks to prevent binding of dial or key and ensure smooth operation prior to substantial</w:t>
      </w:r>
      <w:r w:rsidRPr="00C740A2">
        <w:rPr>
          <w:spacing w:val="-7"/>
        </w:rPr>
        <w:t xml:space="preserve"> </w:t>
      </w:r>
      <w:r>
        <w:t>completion.</w:t>
      </w:r>
    </w:p>
    <w:p w14:paraId="6C1F04DD" w14:textId="68A797D1" w:rsidR="00BF1935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Touch</w:t>
      </w:r>
      <w:r w:rsidRPr="00C740A2">
        <w:rPr>
          <w:b/>
        </w:rPr>
        <w:t xml:space="preserve"> up: </w:t>
      </w:r>
      <w:r>
        <w:t>With factory supplied paint and repair or replace damage</w:t>
      </w:r>
      <w:r w:rsidR="00AC1AD2">
        <w:t>d</w:t>
      </w:r>
      <w:r>
        <w:t xml:space="preserve"> products before substantial</w:t>
      </w:r>
      <w:r w:rsidRPr="00C740A2">
        <w:rPr>
          <w:spacing w:val="-4"/>
        </w:rPr>
        <w:t xml:space="preserve"> </w:t>
      </w:r>
      <w:r>
        <w:t>completion.</w:t>
      </w:r>
    </w:p>
    <w:p w14:paraId="7D0A7C15" w14:textId="77777777" w:rsidR="00BF1935" w:rsidRDefault="003701D6" w:rsidP="00A96B71">
      <w:pPr>
        <w:pStyle w:val="ListParagraph"/>
        <w:numPr>
          <w:ilvl w:val="1"/>
          <w:numId w:val="9"/>
        </w:numPr>
        <w:tabs>
          <w:tab w:val="left" w:pos="540"/>
        </w:tabs>
        <w:spacing w:before="199"/>
        <w:ind w:left="0" w:right="576" w:firstLine="0"/>
      </w:pPr>
      <w:r w:rsidRPr="00A96B71">
        <w:rPr>
          <w:b/>
          <w:bCs/>
        </w:rPr>
        <w:t>Protection</w:t>
      </w:r>
      <w:r w:rsidRPr="00C740A2">
        <w:rPr>
          <w:b/>
        </w:rPr>
        <w:t xml:space="preserve">:  </w:t>
      </w:r>
      <w:r>
        <w:t>Protect installed products until completion of</w:t>
      </w:r>
      <w:r w:rsidRPr="00C740A2">
        <w:rPr>
          <w:spacing w:val="-12"/>
        </w:rPr>
        <w:t xml:space="preserve"> </w:t>
      </w:r>
      <w:r>
        <w:t>project.</w:t>
      </w:r>
    </w:p>
    <w:p w14:paraId="16471DC1" w14:textId="77777777" w:rsidR="00BF1935" w:rsidRDefault="00BF1935" w:rsidP="008775C4">
      <w:pPr>
        <w:pStyle w:val="BodyText"/>
        <w:spacing w:before="7"/>
        <w:ind w:left="0" w:right="576"/>
        <w:jc w:val="left"/>
        <w:rPr>
          <w:sz w:val="8"/>
        </w:rPr>
      </w:pPr>
    </w:p>
    <w:p w14:paraId="414D2CC9" w14:textId="77777777" w:rsidR="00BF1935" w:rsidRDefault="003701D6" w:rsidP="008775C4">
      <w:pPr>
        <w:pStyle w:val="Heading1"/>
        <w:spacing w:before="99"/>
        <w:ind w:left="0" w:right="576"/>
        <w:jc w:val="right"/>
      </w:pPr>
      <w:r>
        <w:t>End of Section</w:t>
      </w:r>
    </w:p>
    <w:sectPr w:rsidR="00BF1935" w:rsidSect="001657E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152" w:right="1152" w:bottom="1440" w:left="1152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841805" w14:textId="77777777" w:rsidR="00E02934" w:rsidRDefault="00E02934">
      <w:r>
        <w:separator/>
      </w:r>
    </w:p>
  </w:endnote>
  <w:endnote w:type="continuationSeparator" w:id="0">
    <w:p w14:paraId="538373FB" w14:textId="77777777" w:rsidR="00E02934" w:rsidRDefault="00E029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AA756" w14:textId="50197906" w:rsidR="00217739" w:rsidRDefault="00217739" w:rsidP="00217739">
    <w:pPr>
      <w:pStyle w:val="Footer"/>
    </w:pPr>
    <w:r>
      <w:t xml:space="preserve">Open Front </w:t>
    </w:r>
    <w:r w:rsidR="001657EB">
      <w:t>Knock Down</w:t>
    </w:r>
    <w:r>
      <w:t xml:space="preserve"> Lockers</w:t>
    </w:r>
    <w:r>
      <w:tab/>
      <w:t xml:space="preserve">10 51 13 –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49EB637B" w14:textId="77777777" w:rsidR="00217739" w:rsidRDefault="00217739" w:rsidP="00217739">
    <w:pPr>
      <w:pStyle w:val="Footer"/>
    </w:pPr>
  </w:p>
  <w:p w14:paraId="44A03B99" w14:textId="70A81AB8" w:rsidR="00BF1935" w:rsidRDefault="003701D6">
    <w:pPr>
      <w:pStyle w:val="BodyText"/>
      <w:spacing w:before="0" w:line="14" w:lineRule="auto"/>
      <w:ind w:left="0" w:right="0"/>
      <w:jc w:val="left"/>
      <w:rPr>
        <w:sz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CEBD3AE" wp14:editId="7C15ED97">
              <wp:simplePos x="0" y="0"/>
              <wp:positionH relativeFrom="column">
                <wp:posOffset>1571625</wp:posOffset>
              </wp:positionH>
              <wp:positionV relativeFrom="paragraph">
                <wp:posOffset>8980804</wp:posOffset>
              </wp:positionV>
              <wp:extent cx="4572000" cy="0"/>
              <wp:effectExtent l="0" t="19050" r="0" b="0"/>
              <wp:wrapNone/>
              <wp:docPr id="11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572000" cy="0"/>
                      </a:xfrm>
                      <a:prstGeom prst="line">
                        <a:avLst/>
                      </a:prstGeom>
                      <a:noFill/>
                      <a:ln w="44196">
                        <a:solidFill>
                          <a:srgbClr val="F96E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1463DB" id="Line 9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23.75pt,707.15pt" to="483.75pt,7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" strokecolor="#f96e00" strokeweight="3.48pt"/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2CF18127" wp14:editId="47F48DF5">
              <wp:simplePos x="0" y="0"/>
              <wp:positionH relativeFrom="column">
                <wp:posOffset>1571625</wp:posOffset>
              </wp:positionH>
              <wp:positionV relativeFrom="paragraph">
                <wp:posOffset>8980804</wp:posOffset>
              </wp:positionV>
              <wp:extent cx="4572000" cy="0"/>
              <wp:effectExtent l="0" t="19050" r="0" b="0"/>
              <wp:wrapNone/>
              <wp:docPr id="9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572000" cy="0"/>
                      </a:xfrm>
                      <a:prstGeom prst="line">
                        <a:avLst/>
                      </a:prstGeom>
                      <a:noFill/>
                      <a:ln w="44196">
                        <a:solidFill>
                          <a:srgbClr val="F96E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C05B5C" id="Line 9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23.75pt,707.15pt" to="483.75pt,7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" strokecolor="#f96e00" strokeweight="3.48pt"/>
          </w:pict>
        </mc:Fallback>
      </mc:AlternateContent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0BF6D336" wp14:editId="171184FA">
              <wp:simplePos x="0" y="0"/>
              <wp:positionH relativeFrom="column">
                <wp:posOffset>1571625</wp:posOffset>
              </wp:positionH>
              <wp:positionV relativeFrom="paragraph">
                <wp:posOffset>8980804</wp:posOffset>
              </wp:positionV>
              <wp:extent cx="4572000" cy="0"/>
              <wp:effectExtent l="0" t="19050" r="0" b="0"/>
              <wp:wrapNone/>
              <wp:docPr id="4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572000" cy="0"/>
                      </a:xfrm>
                      <a:prstGeom prst="line">
                        <a:avLst/>
                      </a:prstGeom>
                      <a:noFill/>
                      <a:ln w="44196">
                        <a:solidFill>
                          <a:srgbClr val="F96E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EB5B01" id="Line 9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23.75pt,707.15pt" to="483.75pt,7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" strokecolor="#f96e00" strokeweight="3.48pt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21679" w14:textId="1035081D" w:rsidR="00217739" w:rsidRDefault="00217739">
    <w:pPr>
      <w:pStyle w:val="Footer"/>
    </w:pPr>
    <w:r>
      <w:t xml:space="preserve">Open Front </w:t>
    </w:r>
    <w:r w:rsidR="001657EB">
      <w:t xml:space="preserve">Knock Down </w:t>
    </w:r>
    <w:r>
      <w:t>Lockers</w:t>
    </w:r>
    <w:r>
      <w:tab/>
      <w:t>10 51 13 -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65B182" w14:textId="77777777" w:rsidR="00E02934" w:rsidRDefault="00E02934">
      <w:r>
        <w:separator/>
      </w:r>
    </w:p>
  </w:footnote>
  <w:footnote w:type="continuationSeparator" w:id="0">
    <w:p w14:paraId="70D6AB1E" w14:textId="77777777" w:rsidR="00E02934" w:rsidRDefault="00E029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D5416" w14:textId="3B5C8BD7" w:rsidR="00A27280" w:rsidRDefault="00EE2A2D" w:rsidP="001657EB">
    <w:pPr>
      <w:pStyle w:val="Header"/>
      <w:tabs>
        <w:tab w:val="clear" w:pos="4680"/>
        <w:tab w:val="clear" w:pos="9360"/>
      </w:tabs>
      <w:jc w:val="both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17E683" w14:textId="2C6293E1" w:rsidR="00217739" w:rsidRDefault="00217739">
    <w:pPr>
      <w:pStyle w:val="Header"/>
    </w:pPr>
    <w:r>
      <w:rPr>
        <w:noProof/>
      </w:rPr>
      <w:drawing>
        <wp:inline distT="0" distB="0" distL="0" distR="0" wp14:anchorId="5CCFE385" wp14:editId="2E585BC8">
          <wp:extent cx="1560576" cy="911352"/>
          <wp:effectExtent l="0" t="0" r="1905" b="3175"/>
          <wp:docPr id="7" name="Picture 7" descr="A drawing of a 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CKERSMFG WHITE 51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0576" cy="9113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82E90"/>
    <w:multiLevelType w:val="hybridMultilevel"/>
    <w:tmpl w:val="2D9AD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72D58"/>
    <w:multiLevelType w:val="hybridMultilevel"/>
    <w:tmpl w:val="75FA6F98"/>
    <w:lvl w:ilvl="0" w:tplc="0FACB760">
      <w:start w:val="4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D0D13"/>
    <w:multiLevelType w:val="multilevel"/>
    <w:tmpl w:val="D9DEB7E6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10" w:hanging="45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4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3CE78AB"/>
    <w:multiLevelType w:val="multilevel"/>
    <w:tmpl w:val="81B20504"/>
    <w:lvl w:ilvl="0">
      <w:start w:val="3"/>
      <w:numFmt w:val="decimal"/>
      <w:lvlText w:val="%1"/>
      <w:lvlJc w:val="left"/>
      <w:pPr>
        <w:ind w:left="508" w:hanging="4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409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."/>
      <w:lvlJc w:val="left"/>
      <w:pPr>
        <w:ind w:left="820" w:hanging="64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890" w:hanging="641"/>
      </w:pPr>
      <w:rPr>
        <w:rFonts w:hint="default"/>
      </w:rPr>
    </w:lvl>
    <w:lvl w:ilvl="4">
      <w:numFmt w:val="bullet"/>
      <w:lvlText w:val="•"/>
      <w:lvlJc w:val="left"/>
      <w:pPr>
        <w:ind w:left="2960" w:hanging="641"/>
      </w:pPr>
      <w:rPr>
        <w:rFonts w:hint="default"/>
      </w:rPr>
    </w:lvl>
    <w:lvl w:ilvl="5">
      <w:numFmt w:val="bullet"/>
      <w:lvlText w:val="•"/>
      <w:lvlJc w:val="left"/>
      <w:pPr>
        <w:ind w:left="4030" w:hanging="641"/>
      </w:pPr>
      <w:rPr>
        <w:rFonts w:hint="default"/>
      </w:rPr>
    </w:lvl>
    <w:lvl w:ilvl="6">
      <w:numFmt w:val="bullet"/>
      <w:lvlText w:val="•"/>
      <w:lvlJc w:val="left"/>
      <w:pPr>
        <w:ind w:left="5100" w:hanging="641"/>
      </w:pPr>
      <w:rPr>
        <w:rFonts w:hint="default"/>
      </w:rPr>
    </w:lvl>
    <w:lvl w:ilvl="7">
      <w:numFmt w:val="bullet"/>
      <w:lvlText w:val="•"/>
      <w:lvlJc w:val="left"/>
      <w:pPr>
        <w:ind w:left="6170" w:hanging="641"/>
      </w:pPr>
      <w:rPr>
        <w:rFonts w:hint="default"/>
      </w:rPr>
    </w:lvl>
    <w:lvl w:ilvl="8">
      <w:numFmt w:val="bullet"/>
      <w:lvlText w:val="•"/>
      <w:lvlJc w:val="left"/>
      <w:pPr>
        <w:ind w:left="7240" w:hanging="641"/>
      </w:pPr>
      <w:rPr>
        <w:rFonts w:hint="default"/>
      </w:rPr>
    </w:lvl>
  </w:abstractNum>
  <w:abstractNum w:abstractNumId="4" w15:restartNumberingAfterBreak="0">
    <w:nsid w:val="14E36B72"/>
    <w:multiLevelType w:val="multilevel"/>
    <w:tmpl w:val="3856A086"/>
    <w:lvl w:ilvl="0">
      <w:start w:val="2"/>
      <w:numFmt w:val="decimal"/>
      <w:lvlText w:val="%1"/>
      <w:lvlJc w:val="left"/>
      <w:pPr>
        <w:ind w:left="100" w:hanging="36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6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1361" w:hanging="542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500" w:hanging="542"/>
      </w:pPr>
      <w:rPr>
        <w:rFonts w:hint="default"/>
      </w:rPr>
    </w:lvl>
    <w:lvl w:ilvl="4">
      <w:numFmt w:val="bullet"/>
      <w:lvlText w:val="•"/>
      <w:lvlJc w:val="left"/>
      <w:pPr>
        <w:ind w:left="2625" w:hanging="542"/>
      </w:pPr>
      <w:rPr>
        <w:rFonts w:hint="default"/>
      </w:rPr>
    </w:lvl>
    <w:lvl w:ilvl="5">
      <w:numFmt w:val="bullet"/>
      <w:lvlText w:val="•"/>
      <w:lvlJc w:val="left"/>
      <w:pPr>
        <w:ind w:left="3751" w:hanging="542"/>
      </w:pPr>
      <w:rPr>
        <w:rFonts w:hint="default"/>
      </w:rPr>
    </w:lvl>
    <w:lvl w:ilvl="6">
      <w:numFmt w:val="bullet"/>
      <w:lvlText w:val="•"/>
      <w:lvlJc w:val="left"/>
      <w:pPr>
        <w:ind w:left="4877" w:hanging="542"/>
      </w:pPr>
      <w:rPr>
        <w:rFonts w:hint="default"/>
      </w:rPr>
    </w:lvl>
    <w:lvl w:ilvl="7">
      <w:numFmt w:val="bullet"/>
      <w:lvlText w:val="•"/>
      <w:lvlJc w:val="left"/>
      <w:pPr>
        <w:ind w:left="6002" w:hanging="542"/>
      </w:pPr>
      <w:rPr>
        <w:rFonts w:hint="default"/>
      </w:rPr>
    </w:lvl>
    <w:lvl w:ilvl="8">
      <w:numFmt w:val="bullet"/>
      <w:lvlText w:val="•"/>
      <w:lvlJc w:val="left"/>
      <w:pPr>
        <w:ind w:left="7128" w:hanging="542"/>
      </w:pPr>
      <w:rPr>
        <w:rFonts w:hint="default"/>
      </w:rPr>
    </w:lvl>
  </w:abstractNum>
  <w:abstractNum w:abstractNumId="5" w15:restartNumberingAfterBreak="0">
    <w:nsid w:val="199C3B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2FA7B90"/>
    <w:multiLevelType w:val="multilevel"/>
    <w:tmpl w:val="E01AE204"/>
    <w:lvl w:ilvl="0">
      <w:start w:val="1"/>
      <w:numFmt w:val="decimal"/>
      <w:lvlText w:val="%1"/>
      <w:lvlJc w:val="left"/>
      <w:pPr>
        <w:ind w:left="100" w:hanging="37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76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numFmt w:val="bullet"/>
      <w:lvlText w:val="•"/>
      <w:lvlJc w:val="left"/>
      <w:pPr>
        <w:ind w:left="1956" w:hanging="376"/>
      </w:pPr>
      <w:rPr>
        <w:rFonts w:hint="default"/>
      </w:rPr>
    </w:lvl>
    <w:lvl w:ilvl="3">
      <w:numFmt w:val="bullet"/>
      <w:lvlText w:val="•"/>
      <w:lvlJc w:val="left"/>
      <w:pPr>
        <w:ind w:left="2884" w:hanging="376"/>
      </w:pPr>
      <w:rPr>
        <w:rFonts w:hint="default"/>
      </w:rPr>
    </w:lvl>
    <w:lvl w:ilvl="4">
      <w:numFmt w:val="bullet"/>
      <w:lvlText w:val="•"/>
      <w:lvlJc w:val="left"/>
      <w:pPr>
        <w:ind w:left="3812" w:hanging="376"/>
      </w:pPr>
      <w:rPr>
        <w:rFonts w:hint="default"/>
      </w:rPr>
    </w:lvl>
    <w:lvl w:ilvl="5">
      <w:numFmt w:val="bullet"/>
      <w:lvlText w:val="•"/>
      <w:lvlJc w:val="left"/>
      <w:pPr>
        <w:ind w:left="4740" w:hanging="376"/>
      </w:pPr>
      <w:rPr>
        <w:rFonts w:hint="default"/>
      </w:rPr>
    </w:lvl>
    <w:lvl w:ilvl="6">
      <w:numFmt w:val="bullet"/>
      <w:lvlText w:val="•"/>
      <w:lvlJc w:val="left"/>
      <w:pPr>
        <w:ind w:left="5668" w:hanging="376"/>
      </w:pPr>
      <w:rPr>
        <w:rFonts w:hint="default"/>
      </w:rPr>
    </w:lvl>
    <w:lvl w:ilvl="7">
      <w:numFmt w:val="bullet"/>
      <w:lvlText w:val="•"/>
      <w:lvlJc w:val="left"/>
      <w:pPr>
        <w:ind w:left="6596" w:hanging="376"/>
      </w:pPr>
      <w:rPr>
        <w:rFonts w:hint="default"/>
      </w:rPr>
    </w:lvl>
    <w:lvl w:ilvl="8">
      <w:numFmt w:val="bullet"/>
      <w:lvlText w:val="•"/>
      <w:lvlJc w:val="left"/>
      <w:pPr>
        <w:ind w:left="7524" w:hanging="376"/>
      </w:pPr>
      <w:rPr>
        <w:rFonts w:hint="default"/>
      </w:rPr>
    </w:lvl>
  </w:abstractNum>
  <w:abstractNum w:abstractNumId="7" w15:restartNumberingAfterBreak="0">
    <w:nsid w:val="3F141587"/>
    <w:multiLevelType w:val="multilevel"/>
    <w:tmpl w:val="615ED448"/>
    <w:lvl w:ilvl="0">
      <w:start w:val="4"/>
      <w:numFmt w:val="decimal"/>
      <w:lvlText w:val="%1"/>
      <w:lvlJc w:val="left"/>
      <w:pPr>
        <w:ind w:left="100" w:hanging="41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416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numFmt w:val="bullet"/>
      <w:lvlText w:val="•"/>
      <w:lvlJc w:val="left"/>
      <w:pPr>
        <w:ind w:left="1956" w:hanging="416"/>
      </w:pPr>
      <w:rPr>
        <w:rFonts w:hint="default"/>
      </w:rPr>
    </w:lvl>
    <w:lvl w:ilvl="3">
      <w:numFmt w:val="bullet"/>
      <w:lvlText w:val="•"/>
      <w:lvlJc w:val="left"/>
      <w:pPr>
        <w:ind w:left="2884" w:hanging="416"/>
      </w:pPr>
      <w:rPr>
        <w:rFonts w:hint="default"/>
      </w:rPr>
    </w:lvl>
    <w:lvl w:ilvl="4">
      <w:numFmt w:val="bullet"/>
      <w:lvlText w:val="•"/>
      <w:lvlJc w:val="left"/>
      <w:pPr>
        <w:ind w:left="3812" w:hanging="416"/>
      </w:pPr>
      <w:rPr>
        <w:rFonts w:hint="default"/>
      </w:rPr>
    </w:lvl>
    <w:lvl w:ilvl="5">
      <w:numFmt w:val="bullet"/>
      <w:lvlText w:val="•"/>
      <w:lvlJc w:val="left"/>
      <w:pPr>
        <w:ind w:left="4740" w:hanging="416"/>
      </w:pPr>
      <w:rPr>
        <w:rFonts w:hint="default"/>
      </w:rPr>
    </w:lvl>
    <w:lvl w:ilvl="6">
      <w:numFmt w:val="bullet"/>
      <w:lvlText w:val="•"/>
      <w:lvlJc w:val="left"/>
      <w:pPr>
        <w:ind w:left="5668" w:hanging="416"/>
      </w:pPr>
      <w:rPr>
        <w:rFonts w:hint="default"/>
      </w:rPr>
    </w:lvl>
    <w:lvl w:ilvl="7">
      <w:numFmt w:val="bullet"/>
      <w:lvlText w:val="•"/>
      <w:lvlJc w:val="left"/>
      <w:pPr>
        <w:ind w:left="6596" w:hanging="416"/>
      </w:pPr>
      <w:rPr>
        <w:rFonts w:hint="default"/>
      </w:rPr>
    </w:lvl>
    <w:lvl w:ilvl="8">
      <w:numFmt w:val="bullet"/>
      <w:lvlText w:val="•"/>
      <w:lvlJc w:val="left"/>
      <w:pPr>
        <w:ind w:left="7524" w:hanging="416"/>
      </w:pPr>
      <w:rPr>
        <w:rFonts w:hint="default"/>
      </w:rPr>
    </w:lvl>
  </w:abstractNum>
  <w:abstractNum w:abstractNumId="8" w15:restartNumberingAfterBreak="0">
    <w:nsid w:val="60881906"/>
    <w:multiLevelType w:val="multilevel"/>
    <w:tmpl w:val="4C38509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9" w15:restartNumberingAfterBreak="0">
    <w:nsid w:val="71C02C8E"/>
    <w:multiLevelType w:val="multilevel"/>
    <w:tmpl w:val="8F30BC9E"/>
    <w:lvl w:ilvl="0">
      <w:start w:val="2"/>
      <w:numFmt w:val="decimal"/>
      <w:lvlText w:val="%1"/>
      <w:lvlJc w:val="left"/>
      <w:pPr>
        <w:ind w:left="100" w:hanging="36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" w:hanging="361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1361" w:hanging="542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1500" w:hanging="542"/>
      </w:pPr>
      <w:rPr>
        <w:rFonts w:hint="default"/>
      </w:rPr>
    </w:lvl>
    <w:lvl w:ilvl="4">
      <w:numFmt w:val="bullet"/>
      <w:lvlText w:val="•"/>
      <w:lvlJc w:val="left"/>
      <w:pPr>
        <w:ind w:left="2625" w:hanging="542"/>
      </w:pPr>
      <w:rPr>
        <w:rFonts w:hint="default"/>
      </w:rPr>
    </w:lvl>
    <w:lvl w:ilvl="5">
      <w:numFmt w:val="bullet"/>
      <w:lvlText w:val="•"/>
      <w:lvlJc w:val="left"/>
      <w:pPr>
        <w:ind w:left="3751" w:hanging="542"/>
      </w:pPr>
      <w:rPr>
        <w:rFonts w:hint="default"/>
      </w:rPr>
    </w:lvl>
    <w:lvl w:ilvl="6">
      <w:numFmt w:val="bullet"/>
      <w:lvlText w:val="•"/>
      <w:lvlJc w:val="left"/>
      <w:pPr>
        <w:ind w:left="4877" w:hanging="542"/>
      </w:pPr>
      <w:rPr>
        <w:rFonts w:hint="default"/>
      </w:rPr>
    </w:lvl>
    <w:lvl w:ilvl="7">
      <w:numFmt w:val="bullet"/>
      <w:lvlText w:val="•"/>
      <w:lvlJc w:val="left"/>
      <w:pPr>
        <w:ind w:left="6002" w:hanging="542"/>
      </w:pPr>
      <w:rPr>
        <w:rFonts w:hint="default"/>
      </w:rPr>
    </w:lvl>
    <w:lvl w:ilvl="8">
      <w:numFmt w:val="bullet"/>
      <w:lvlText w:val="•"/>
      <w:lvlJc w:val="left"/>
      <w:pPr>
        <w:ind w:left="7128" w:hanging="542"/>
      </w:pPr>
      <w:rPr>
        <w:rFonts w:hint="default"/>
      </w:rPr>
    </w:lvl>
  </w:abstractNum>
  <w:abstractNum w:abstractNumId="10" w15:restartNumberingAfterBreak="0">
    <w:nsid w:val="7ACE0071"/>
    <w:multiLevelType w:val="multilevel"/>
    <w:tmpl w:val="D7BA74B4"/>
    <w:lvl w:ilvl="0">
      <w:start w:val="5"/>
      <w:numFmt w:val="decimal"/>
      <w:lvlText w:val="%1"/>
      <w:lvlJc w:val="left"/>
      <w:pPr>
        <w:ind w:left="100" w:hanging="398"/>
      </w:pPr>
      <w:rPr>
        <w:rFonts w:hint="default"/>
      </w:rPr>
    </w:lvl>
    <w:lvl w:ilvl="1">
      <w:start w:val="3"/>
      <w:numFmt w:val="decimal"/>
      <w:lvlText w:val="%2.1"/>
      <w:lvlJc w:val="left"/>
      <w:pPr>
        <w:ind w:left="100" w:hanging="398"/>
      </w:pPr>
      <w:rPr>
        <w:rFonts w:hint="default"/>
        <w:b/>
        <w:bCs/>
        <w:w w:val="99"/>
        <w:sz w:val="22"/>
        <w:szCs w:val="22"/>
      </w:rPr>
    </w:lvl>
    <w:lvl w:ilvl="2">
      <w:start w:val="1"/>
      <w:numFmt w:val="decimal"/>
      <w:lvlText w:val="%1.%2.%3"/>
      <w:lvlJc w:val="left"/>
      <w:pPr>
        <w:ind w:left="820" w:hanging="589"/>
      </w:pPr>
      <w:rPr>
        <w:rFonts w:ascii="Cambria" w:eastAsia="Cambria" w:hAnsi="Cambria" w:cs="Cambria" w:hint="default"/>
        <w:b/>
        <w:bCs/>
        <w:w w:val="99"/>
        <w:sz w:val="22"/>
        <w:szCs w:val="22"/>
      </w:rPr>
    </w:lvl>
    <w:lvl w:ilvl="3">
      <w:numFmt w:val="bullet"/>
      <w:lvlText w:val="•"/>
      <w:lvlJc w:val="left"/>
      <w:pPr>
        <w:ind w:left="2722" w:hanging="589"/>
      </w:pPr>
      <w:rPr>
        <w:rFonts w:hint="default"/>
      </w:rPr>
    </w:lvl>
    <w:lvl w:ilvl="4">
      <w:numFmt w:val="bullet"/>
      <w:lvlText w:val="•"/>
      <w:lvlJc w:val="left"/>
      <w:pPr>
        <w:ind w:left="3673" w:hanging="589"/>
      </w:pPr>
      <w:rPr>
        <w:rFonts w:hint="default"/>
      </w:rPr>
    </w:lvl>
    <w:lvl w:ilvl="5">
      <w:numFmt w:val="bullet"/>
      <w:lvlText w:val="•"/>
      <w:lvlJc w:val="left"/>
      <w:pPr>
        <w:ind w:left="4624" w:hanging="589"/>
      </w:pPr>
      <w:rPr>
        <w:rFonts w:hint="default"/>
      </w:rPr>
    </w:lvl>
    <w:lvl w:ilvl="6">
      <w:numFmt w:val="bullet"/>
      <w:lvlText w:val="•"/>
      <w:lvlJc w:val="left"/>
      <w:pPr>
        <w:ind w:left="5575" w:hanging="589"/>
      </w:pPr>
      <w:rPr>
        <w:rFonts w:hint="default"/>
      </w:rPr>
    </w:lvl>
    <w:lvl w:ilvl="7">
      <w:numFmt w:val="bullet"/>
      <w:lvlText w:val="•"/>
      <w:lvlJc w:val="left"/>
      <w:pPr>
        <w:ind w:left="6526" w:hanging="589"/>
      </w:pPr>
      <w:rPr>
        <w:rFonts w:hint="default"/>
      </w:rPr>
    </w:lvl>
    <w:lvl w:ilvl="8">
      <w:numFmt w:val="bullet"/>
      <w:lvlText w:val="•"/>
      <w:lvlJc w:val="left"/>
      <w:pPr>
        <w:ind w:left="7477" w:hanging="589"/>
      </w:pPr>
      <w:rPr>
        <w:rFonts w:hint="default"/>
      </w:rPr>
    </w:lvl>
  </w:abstractNum>
  <w:num w:numId="1">
    <w:abstractNumId w:val="10"/>
  </w:num>
  <w:num w:numId="2">
    <w:abstractNumId w:val="7"/>
  </w:num>
  <w:num w:numId="3">
    <w:abstractNumId w:val="3"/>
  </w:num>
  <w:num w:numId="4">
    <w:abstractNumId w:val="9"/>
  </w:num>
  <w:num w:numId="5">
    <w:abstractNumId w:val="6"/>
  </w:num>
  <w:num w:numId="6">
    <w:abstractNumId w:val="0"/>
  </w:num>
  <w:num w:numId="7">
    <w:abstractNumId w:val="1"/>
  </w:num>
  <w:num w:numId="8">
    <w:abstractNumId w:val="5"/>
  </w:num>
  <w:num w:numId="9">
    <w:abstractNumId w:val="8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TcwMTc2NzE1MjNW0lEKTi0uzszPAykwNKgFAPDCIC0tAAAA"/>
  </w:docVars>
  <w:rsids>
    <w:rsidRoot w:val="00BF1935"/>
    <w:rsid w:val="000117F8"/>
    <w:rsid w:val="00042EDA"/>
    <w:rsid w:val="000C4EB8"/>
    <w:rsid w:val="000D13E7"/>
    <w:rsid w:val="000F291C"/>
    <w:rsid w:val="00117A4D"/>
    <w:rsid w:val="001657EB"/>
    <w:rsid w:val="00170579"/>
    <w:rsid w:val="00187BBE"/>
    <w:rsid w:val="001A27A6"/>
    <w:rsid w:val="00207AF9"/>
    <w:rsid w:val="00217739"/>
    <w:rsid w:val="002435AA"/>
    <w:rsid w:val="00252F83"/>
    <w:rsid w:val="00287C6E"/>
    <w:rsid w:val="002B5206"/>
    <w:rsid w:val="002C53BE"/>
    <w:rsid w:val="00302C6E"/>
    <w:rsid w:val="003701D6"/>
    <w:rsid w:val="003B51CE"/>
    <w:rsid w:val="004111C7"/>
    <w:rsid w:val="004A1F8C"/>
    <w:rsid w:val="004D3762"/>
    <w:rsid w:val="0050464E"/>
    <w:rsid w:val="005969BF"/>
    <w:rsid w:val="005C1E6F"/>
    <w:rsid w:val="00677DAD"/>
    <w:rsid w:val="00710E80"/>
    <w:rsid w:val="00722172"/>
    <w:rsid w:val="00790972"/>
    <w:rsid w:val="00815DF8"/>
    <w:rsid w:val="008775C4"/>
    <w:rsid w:val="00902799"/>
    <w:rsid w:val="009B63DC"/>
    <w:rsid w:val="009C65B6"/>
    <w:rsid w:val="00A0230A"/>
    <w:rsid w:val="00A27280"/>
    <w:rsid w:val="00A96B71"/>
    <w:rsid w:val="00AC1AD2"/>
    <w:rsid w:val="00BF1935"/>
    <w:rsid w:val="00BF3A82"/>
    <w:rsid w:val="00C740A2"/>
    <w:rsid w:val="00C934A9"/>
    <w:rsid w:val="00D17C40"/>
    <w:rsid w:val="00D80474"/>
    <w:rsid w:val="00DD4D77"/>
    <w:rsid w:val="00E02934"/>
    <w:rsid w:val="00EE2A2D"/>
    <w:rsid w:val="00F54926"/>
    <w:rsid w:val="00F97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2FCC6E"/>
  <w15:docId w15:val="{125FCD62-B7C7-4026-AE48-22604DCE7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pPr>
      <w:spacing w:before="200"/>
      <w:ind w:left="100"/>
      <w:jc w:val="both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00"/>
      <w:ind w:left="100" w:right="638"/>
      <w:jc w:val="both"/>
    </w:pPr>
  </w:style>
  <w:style w:type="paragraph" w:styleId="ListParagraph">
    <w:name w:val="List Paragraph"/>
    <w:basedOn w:val="Normal"/>
    <w:uiPriority w:val="1"/>
    <w:qFormat/>
    <w:pPr>
      <w:spacing w:before="200"/>
      <w:ind w:left="100" w:right="63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F291C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F291C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0F29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291C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0F29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291C"/>
    <w:rPr>
      <w:rFonts w:ascii="Cambria" w:eastAsia="Cambria" w:hAnsi="Cambria" w:cs="Cambr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2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280"/>
    <w:rPr>
      <w:rFonts w:ascii="Segoe UI" w:eastAsia="Cambr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ockersmfg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5065FE21326445B8F00104A1C135E4" ma:contentTypeVersion="11" ma:contentTypeDescription="Create a new document." ma:contentTypeScope="" ma:versionID="fed69288c822d66ea80610f2b1ca6265">
  <xsd:schema xmlns:xsd="http://www.w3.org/2001/XMLSchema" xmlns:xs="http://www.w3.org/2001/XMLSchema" xmlns:p="http://schemas.microsoft.com/office/2006/metadata/properties" xmlns:ns2="b60221f4-7791-4e01-a27d-f57c05dacbfc" xmlns:ns3="22c9cf8d-dba1-48d4-b5f3-85995a860098" targetNamespace="http://schemas.microsoft.com/office/2006/metadata/properties" ma:root="true" ma:fieldsID="688fc20b0ccd55f80c52e28775b8c8a3" ns2:_="" ns3:_="">
    <xsd:import namespace="b60221f4-7791-4e01-a27d-f57c05dacbfc"/>
    <xsd:import namespace="22c9cf8d-dba1-48d4-b5f3-85995a8600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0221f4-7791-4e01-a27d-f57c05dacb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cf8d-dba1-48d4-b5f3-85995a8600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AF563E-CCA5-4F06-9EED-00869B51F7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A8FCD6-68A4-4660-9AFE-16A88F876B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0221f4-7791-4e01-a27d-f57c05dacbfc"/>
    <ds:schemaRef ds:uri="22c9cf8d-dba1-48d4-b5f3-85995a860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3BA44F-6546-4188-A9AA-E178DDC073F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2F6588-011D-48D7-96EB-6C3070F51E6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80</Words>
  <Characters>7770</Characters>
  <Application>Microsoft Office Word</Application>
  <DocSecurity>0</DocSecurity>
  <Lines>13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kersMFG Open Front Specs</vt:lpstr>
    </vt:vector>
  </TitlesOfParts>
  <Company/>
  <LinksUpToDate>false</LinksUpToDate>
  <CharactersWithSpaces>9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ersMFG Open Front Specs</dc:title>
  <dc:creator>Drew Schofield</dc:creator>
  <cp:lastModifiedBy>Brad Jolly</cp:lastModifiedBy>
  <cp:revision>3</cp:revision>
  <dcterms:created xsi:type="dcterms:W3CDTF">2020-11-16T20:57:00Z</dcterms:created>
  <dcterms:modified xsi:type="dcterms:W3CDTF">2020-11-16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19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17-03-16T00:00:00Z</vt:filetime>
  </property>
  <property fmtid="{D5CDD505-2E9C-101B-9397-08002B2CF9AE}" pid="5" name="ContentTypeId">
    <vt:lpwstr>0x010100255065FE21326445B8F00104A1C135E4</vt:lpwstr>
  </property>
</Properties>
</file>